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710542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7105428-9a9c-11e8-b18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3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3DQAizugD7b+kNXBuqfvqpBI+QKLnkYQE2voN+gnjUPwBF+V1V8/HCb/z7DyopSH583lu8TswpFr3yfYFnKMKQR3iiYRwneJobuulfKP3GAb8JDLlJzxo60IvAdJJmZYvHjmIhLcQFnnvmKzUn1S1eysy4GZPY6yUi5jSyu7fGY3UPlboP8MZcGG59ac0HktlMhpjq1/PL0Bp3nOU2v8xHVx3NcD9vGGeOWJqTPR9qi0npTlJ7vWR42Z7Q7CzzqxZeCybS2eNFc2pmqL2/OLUGGwfc68+1ZnNDj6+fOvHntDBohYv9I+qLzXTFF/tb1RSug/NGLDQizBIH+gteio1Y2rQOzgeRc2TDws35YJwqU6cDfnuXq5Y2L/T33PPuG3BGYgke4oZ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7105428-9a9c-11e8-b18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3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a7105428-9a9c-11e8-b18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a7105428-9a9c-11e8-b18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7105428</dc:title>
  <dc:creator/>
  <cp:keywords/>
  <dcterms:created xsi:type="dcterms:W3CDTF">2026-05-02T14:23:53Z</dcterms:created>
  <dcterms:modified xsi:type="dcterms:W3CDTF">2026-05-02T14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